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5948F" w14:textId="301F83D9" w:rsidR="002420F0" w:rsidRPr="00A57DFC" w:rsidRDefault="3EC46D77" w:rsidP="00A57DFC">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133A7AB6" w:rsidRPr="1EEC97F5">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39C989E6" w:rsidRPr="1EEC97F5">
        <w:rPr>
          <w:rFonts w:ascii="Times New Roman" w:hAnsi="Times New Roman" w:cs="Times New Roman"/>
          <w:sz w:val="24"/>
          <w:szCs w:val="24"/>
        </w:rPr>
        <w:t>Alister Caddy</w:t>
      </w:r>
    </w:p>
    <w:p w14:paraId="349AFEB0" w14:textId="46419CD4" w:rsidR="00A57DFC" w:rsidRDefault="4CDE013B" w:rsidP="00A57DF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6B65F4E0" w:rsidRPr="51B992C3">
        <w:rPr>
          <w:rFonts w:ascii="Times New Roman" w:hAnsi="Times New Roman" w:cs="Times New Roman"/>
          <w:b/>
          <w:bCs/>
          <w:sz w:val="24"/>
          <w:szCs w:val="24"/>
        </w:rPr>
        <w:t xml:space="preserve"> </w:t>
      </w:r>
      <w:r w:rsidR="00C574B5">
        <w:rPr>
          <w:rFonts w:ascii="Times New Roman" w:hAnsi="Times New Roman" w:cs="Times New Roman"/>
          <w:sz w:val="24"/>
          <w:szCs w:val="24"/>
        </w:rPr>
        <w:t>October</w:t>
      </w:r>
      <w:r w:rsidR="007A7BDA">
        <w:rPr>
          <w:rFonts w:ascii="Times New Roman" w:hAnsi="Times New Roman" w:cs="Times New Roman"/>
          <w:sz w:val="24"/>
          <w:szCs w:val="24"/>
        </w:rPr>
        <w:t xml:space="preserve"> 2</w:t>
      </w:r>
      <w:r w:rsidR="00C574B5">
        <w:rPr>
          <w:rFonts w:ascii="Times New Roman" w:hAnsi="Times New Roman" w:cs="Times New Roman"/>
          <w:sz w:val="24"/>
          <w:szCs w:val="24"/>
        </w:rPr>
        <w:t>8</w:t>
      </w:r>
      <w:r w:rsidR="00CB52FC">
        <w:rPr>
          <w:rFonts w:ascii="Times New Roman" w:hAnsi="Times New Roman" w:cs="Times New Roman"/>
          <w:sz w:val="24"/>
          <w:szCs w:val="24"/>
        </w:rPr>
        <w:t xml:space="preserve">, </w:t>
      </w:r>
      <w:proofErr w:type="gramStart"/>
      <w:r w:rsidR="00CB52FC">
        <w:rPr>
          <w:rFonts w:ascii="Times New Roman" w:hAnsi="Times New Roman" w:cs="Times New Roman"/>
          <w:sz w:val="24"/>
          <w:szCs w:val="24"/>
        </w:rPr>
        <w:t>202</w:t>
      </w:r>
      <w:r w:rsidR="00316C70">
        <w:rPr>
          <w:rFonts w:ascii="Times New Roman" w:hAnsi="Times New Roman" w:cs="Times New Roman"/>
          <w:sz w:val="24"/>
          <w:szCs w:val="24"/>
        </w:rPr>
        <w:t>5</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40358865" w:rsidRPr="51B992C3">
        <w:rPr>
          <w:rFonts w:ascii="Times New Roman" w:hAnsi="Times New Roman" w:cs="Times New Roman"/>
          <w:sz w:val="24"/>
          <w:szCs w:val="24"/>
        </w:rPr>
        <w:t>1:00-2:00pm</w:t>
      </w:r>
      <w:r w:rsidR="5C11BAB3" w:rsidRPr="51B992C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10C7AE04" w:rsidRPr="51B992C3">
        <w:rPr>
          <w:rFonts w:ascii="Times New Roman" w:hAnsi="Times New Roman" w:cs="Times New Roman"/>
          <w:sz w:val="24"/>
          <w:szCs w:val="24"/>
        </w:rPr>
        <w:t xml:space="preserve">VT-212-A </w:t>
      </w:r>
    </w:p>
    <w:p w14:paraId="05620DD5" w14:textId="1DB96352"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A57DFC" w:rsidRPr="000D0D16" w14:paraId="2DAC51EB" w14:textId="77777777" w:rsidTr="00C84669">
        <w:tc>
          <w:tcPr>
            <w:tcW w:w="10790" w:type="dxa"/>
          </w:tcPr>
          <w:p w14:paraId="017A6CE9"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14:paraId="50B0E775" w14:textId="3EC2C3AC" w:rsidR="00A57DFC" w:rsidRPr="00BC796B" w:rsidRDefault="00A57DFC" w:rsidP="00A57DF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00A57DFC" w:rsidRPr="000D0D16" w14:paraId="67C3E3F5" w14:textId="77777777" w:rsidTr="00341AF9">
        <w:trPr>
          <w:trHeight w:val="845"/>
        </w:trPr>
        <w:tc>
          <w:tcPr>
            <w:tcW w:w="10790" w:type="dxa"/>
          </w:tcPr>
          <w:p w14:paraId="46CF5E37"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14:paraId="1C5E4684" w14:textId="49910BAC" w:rsidR="00A57DFC" w:rsidRPr="00BC796B" w:rsidRDefault="00BD03BD" w:rsidP="00C84669">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14:paraId="6C240A71" w14:textId="50D968C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14:paraId="0B64F551" w14:textId="77777777" w:rsidTr="00802C62">
        <w:trPr>
          <w:trHeight w:val="224"/>
        </w:trPr>
        <w:tc>
          <w:tcPr>
            <w:tcW w:w="3558" w:type="dxa"/>
            <w:tcBorders>
              <w:bottom w:val="nil"/>
              <w:right w:val="nil"/>
            </w:tcBorders>
          </w:tcPr>
          <w:p w14:paraId="4217F685" w14:textId="2627F26D" w:rsidR="000F3335" w:rsidRPr="00BC796B" w:rsidRDefault="000F3335" w:rsidP="000F3335">
            <w:pPr>
              <w:tabs>
                <w:tab w:val="left" w:pos="2880"/>
                <w:tab w:val="left" w:pos="6480"/>
              </w:tabs>
              <w:rPr>
                <w:rFonts w:ascii="Times New Roman" w:hAnsi="Times New Roman" w:cs="Times New Roman"/>
              </w:rPr>
            </w:pPr>
          </w:p>
        </w:tc>
        <w:tc>
          <w:tcPr>
            <w:tcW w:w="3559" w:type="dxa"/>
            <w:tcBorders>
              <w:left w:val="nil"/>
              <w:bottom w:val="nil"/>
              <w:right w:val="nil"/>
            </w:tcBorders>
          </w:tcPr>
          <w:p w14:paraId="2C592C4D" w14:textId="49BC6068" w:rsidR="000F3335" w:rsidRPr="00BC796B" w:rsidRDefault="000F3335" w:rsidP="00331A1B">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14:paraId="74055398" w14:textId="1DABFBB2" w:rsidR="000F3335" w:rsidRPr="00BC796B" w:rsidRDefault="000F3335" w:rsidP="00331A1B">
            <w:pPr>
              <w:tabs>
                <w:tab w:val="left" w:pos="2880"/>
                <w:tab w:val="left" w:pos="6480"/>
              </w:tabs>
              <w:spacing w:line="276" w:lineRule="auto"/>
              <w:rPr>
                <w:rFonts w:ascii="Times New Roman" w:hAnsi="Times New Roman" w:cs="Times New Roman"/>
              </w:rPr>
            </w:pPr>
          </w:p>
        </w:tc>
      </w:tr>
      <w:tr w:rsidR="002E327C" w14:paraId="12421F19" w14:textId="77777777" w:rsidTr="00802C62">
        <w:trPr>
          <w:trHeight w:val="877"/>
        </w:trPr>
        <w:tc>
          <w:tcPr>
            <w:tcW w:w="3558" w:type="dxa"/>
            <w:tcBorders>
              <w:top w:val="nil"/>
              <w:bottom w:val="nil"/>
              <w:right w:val="nil"/>
            </w:tcBorders>
          </w:tcPr>
          <w:p w14:paraId="5CE88514" w14:textId="271260C0"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w:t>
            </w:r>
            <w:r w:rsidR="00A8178B">
              <w:rPr>
                <w:rFonts w:ascii="Times New Roman" w:hAnsi="Times New Roman" w:cs="Times New Roman"/>
              </w:rPr>
              <w:t>x</w:t>
            </w:r>
            <w:r w:rsidRPr="4909E71B">
              <w:rPr>
                <w:rFonts w:ascii="Times New Roman" w:hAnsi="Times New Roman" w:cs="Times New Roman"/>
              </w:rPr>
              <w:t xml:space="preserve">_ </w:t>
            </w:r>
            <w:r>
              <w:rPr>
                <w:rFonts w:ascii="Times New Roman" w:hAnsi="Times New Roman" w:cs="Times New Roman"/>
              </w:rPr>
              <w:t>Brown, Alison</w:t>
            </w:r>
          </w:p>
          <w:p w14:paraId="4603B75A" w14:textId="07167793"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A8178B">
              <w:rPr>
                <w:rFonts w:ascii="Times New Roman" w:hAnsi="Times New Roman" w:cs="Times New Roman"/>
              </w:rPr>
              <w:t>x</w:t>
            </w:r>
            <w:r>
              <w:rPr>
                <w:rFonts w:ascii="Times New Roman" w:hAnsi="Times New Roman" w:cs="Times New Roman"/>
              </w:rPr>
              <w:t xml:space="preserve">_ </w:t>
            </w:r>
            <w:r w:rsidRPr="4909E71B">
              <w:rPr>
                <w:rFonts w:ascii="Times New Roman" w:hAnsi="Times New Roman" w:cs="Times New Roman"/>
              </w:rPr>
              <w:t>Caddy, Alister</w:t>
            </w:r>
          </w:p>
          <w:p w14:paraId="4391C69F" w14:textId="173512B8" w:rsidR="00533B1C" w:rsidRDefault="00533B1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14:paraId="06F3B9F5" w14:textId="03F6035F"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w:t>
            </w:r>
            <w:r w:rsidR="00A8178B">
              <w:rPr>
                <w:rFonts w:ascii="Times New Roman" w:hAnsi="Times New Roman" w:cs="Times New Roman"/>
              </w:rPr>
              <w:t>x</w:t>
            </w:r>
            <w:r w:rsidRPr="4909E71B">
              <w:rPr>
                <w:rFonts w:ascii="Times New Roman" w:hAnsi="Times New Roman" w:cs="Times New Roman"/>
              </w:rPr>
              <w:t xml:space="preserve">_ Conn, Brad </w:t>
            </w:r>
          </w:p>
          <w:p w14:paraId="1428ED16" w14:textId="0FEBF322" w:rsidR="00925640" w:rsidRDefault="00925640"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A8178B">
              <w:rPr>
                <w:rFonts w:ascii="Times New Roman" w:hAnsi="Times New Roman" w:cs="Times New Roman"/>
              </w:rPr>
              <w:t>x</w:t>
            </w:r>
            <w:r>
              <w:rPr>
                <w:rFonts w:ascii="Times New Roman" w:hAnsi="Times New Roman" w:cs="Times New Roman"/>
              </w:rPr>
              <w:t xml:space="preserve">_ Flores, Richard G. </w:t>
            </w:r>
          </w:p>
          <w:p w14:paraId="7CBC8D48" w14:textId="69DB2BDA"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w:t>
            </w:r>
            <w:r w:rsidR="00A8178B">
              <w:rPr>
                <w:rFonts w:ascii="Times New Roman" w:hAnsi="Times New Roman" w:cs="Times New Roman"/>
              </w:rPr>
              <w:t>x</w:t>
            </w:r>
            <w:r w:rsidRPr="4909E71B">
              <w:rPr>
                <w:rFonts w:ascii="Times New Roman" w:hAnsi="Times New Roman" w:cs="Times New Roman"/>
              </w:rPr>
              <w:t>_ Gonzales, Steve</w:t>
            </w:r>
            <w:r w:rsidR="00761D0E">
              <w:rPr>
                <w:rFonts w:ascii="Times New Roman" w:hAnsi="Times New Roman" w:cs="Times New Roman"/>
              </w:rPr>
              <w:t>n</w:t>
            </w:r>
          </w:p>
          <w:p w14:paraId="21BFDBEE" w14:textId="182E357F"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A8178B">
              <w:rPr>
                <w:rFonts w:ascii="Times New Roman" w:hAnsi="Times New Roman" w:cs="Times New Roman"/>
              </w:rPr>
              <w:t>x</w:t>
            </w:r>
            <w:r>
              <w:rPr>
                <w:rFonts w:ascii="Times New Roman" w:hAnsi="Times New Roman" w:cs="Times New Roman"/>
              </w:rPr>
              <w:t xml:space="preserve">_ </w:t>
            </w:r>
            <w:r w:rsidRPr="693B4558">
              <w:rPr>
                <w:rFonts w:ascii="Times New Roman" w:hAnsi="Times New Roman" w:cs="Times New Roman"/>
              </w:rPr>
              <w:t>Hernandez, Marina</w:t>
            </w:r>
          </w:p>
          <w:p w14:paraId="4001C81B" w14:textId="3FC700CF"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A8178B">
              <w:rPr>
                <w:rFonts w:ascii="Times New Roman" w:hAnsi="Times New Roman" w:cs="Times New Roman"/>
              </w:rPr>
              <w:t>x</w:t>
            </w:r>
            <w:r>
              <w:rPr>
                <w:rFonts w:ascii="Times New Roman" w:hAnsi="Times New Roman" w:cs="Times New Roman"/>
              </w:rPr>
              <w:t>_ Hobbs, Charles</w:t>
            </w:r>
          </w:p>
          <w:p w14:paraId="5DD1BAAB" w14:textId="5076DD77" w:rsidR="008464A4" w:rsidRDefault="008464A4"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A8178B">
              <w:rPr>
                <w:rFonts w:ascii="Times New Roman" w:hAnsi="Times New Roman" w:cs="Times New Roman"/>
              </w:rPr>
              <w:t>x</w:t>
            </w:r>
            <w:r>
              <w:rPr>
                <w:rFonts w:ascii="Times New Roman" w:hAnsi="Times New Roman" w:cs="Times New Roman"/>
              </w:rPr>
              <w:t>_ Kamau, Bedan</w:t>
            </w:r>
          </w:p>
          <w:p w14:paraId="3ACDDE47" w14:textId="6ED4A7C5" w:rsidR="006E721E" w:rsidRDefault="006E721E"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Thomas, Shirley </w:t>
            </w:r>
          </w:p>
          <w:p w14:paraId="231AFFBD" w14:textId="70698B63" w:rsidR="008464A4" w:rsidRDefault="008464A4" w:rsidP="002E327C">
            <w:pPr>
              <w:tabs>
                <w:tab w:val="left" w:pos="2880"/>
                <w:tab w:val="left" w:pos="6480"/>
              </w:tabs>
              <w:spacing w:line="276" w:lineRule="auto"/>
              <w:rPr>
                <w:rFonts w:ascii="Times New Roman" w:hAnsi="Times New Roman" w:cs="Times New Roman"/>
              </w:rPr>
            </w:pPr>
          </w:p>
          <w:p w14:paraId="27690181" w14:textId="77777777" w:rsidR="008464A4" w:rsidRDefault="008464A4" w:rsidP="002E327C">
            <w:pPr>
              <w:tabs>
                <w:tab w:val="left" w:pos="2880"/>
                <w:tab w:val="left" w:pos="6480"/>
              </w:tabs>
              <w:spacing w:line="276" w:lineRule="auto"/>
              <w:rPr>
                <w:rFonts w:ascii="Times New Roman" w:hAnsi="Times New Roman" w:cs="Times New Roman"/>
              </w:rPr>
            </w:pPr>
          </w:p>
          <w:p w14:paraId="3B23EB15" w14:textId="506902FB"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733D6125" w14:textId="36836EC5"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_</w:t>
            </w:r>
            <w:r w:rsidR="008D4E5E">
              <w:rPr>
                <w:rFonts w:ascii="Times New Roman" w:hAnsi="Times New Roman" w:cs="Times New Roman"/>
              </w:rPr>
              <w:t>x</w:t>
            </w:r>
            <w:r w:rsidRPr="00BC796B">
              <w:rPr>
                <w:rFonts w:ascii="Times New Roman" w:hAnsi="Times New Roman" w:cs="Times New Roman"/>
              </w:rPr>
              <w:t xml:space="preserve">_ </w:t>
            </w:r>
            <w:r w:rsidR="00727C1C">
              <w:rPr>
                <w:rFonts w:ascii="Times New Roman" w:hAnsi="Times New Roman" w:cs="Times New Roman"/>
              </w:rPr>
              <w:t>Williams, Nikki</w:t>
            </w:r>
          </w:p>
          <w:p w14:paraId="6E349049" w14:textId="6B3D3C61" w:rsidR="00CB0AF2" w:rsidRDefault="00CB0AF2"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w:t>
            </w:r>
            <w:r w:rsidR="008D4E5E">
              <w:rPr>
                <w:rFonts w:ascii="Times New Roman" w:hAnsi="Times New Roman" w:cs="Times New Roman"/>
              </w:rPr>
              <w:t>x</w:t>
            </w:r>
            <w:r>
              <w:rPr>
                <w:rFonts w:ascii="Times New Roman" w:hAnsi="Times New Roman" w:cs="Times New Roman"/>
              </w:rPr>
              <w:t>_ Woodward, Valerie</w:t>
            </w:r>
          </w:p>
          <w:p w14:paraId="14C4D070" w14:textId="7B1AF704"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_</w:t>
            </w:r>
            <w:r w:rsidR="00A8178B">
              <w:rPr>
                <w:rFonts w:ascii="Times New Roman" w:hAnsi="Times New Roman" w:cs="Times New Roman"/>
              </w:rPr>
              <w:t>x</w:t>
            </w:r>
            <w:r w:rsidRPr="00BC796B">
              <w:rPr>
                <w:rFonts w:ascii="Times New Roman" w:hAnsi="Times New Roman" w:cs="Times New Roman"/>
              </w:rPr>
              <w:t xml:space="preserve">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14:paraId="6BFE697B" w14:textId="07F810CE" w:rsidR="002E327C" w:rsidRPr="00BC796B" w:rsidRDefault="002E327C" w:rsidP="00727C1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14:paraId="62D72FBA" w14:textId="77777777" w:rsidR="002E327C" w:rsidRDefault="002E327C" w:rsidP="002E327C">
            <w:pPr>
              <w:tabs>
                <w:tab w:val="left" w:pos="2880"/>
                <w:tab w:val="left" w:pos="6480"/>
              </w:tabs>
              <w:spacing w:line="276" w:lineRule="auto"/>
              <w:rPr>
                <w:rFonts w:ascii="Times New Roman" w:hAnsi="Times New Roman" w:cs="Times New Roman"/>
              </w:rPr>
            </w:pPr>
          </w:p>
          <w:p w14:paraId="1A218042" w14:textId="66E2C852"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4C4EF00A" w14:textId="77777777" w:rsidTr="00802C62">
        <w:trPr>
          <w:trHeight w:val="905"/>
        </w:trPr>
        <w:tc>
          <w:tcPr>
            <w:tcW w:w="3558" w:type="dxa"/>
            <w:tcBorders>
              <w:top w:val="nil"/>
              <w:bottom w:val="nil"/>
              <w:right w:val="nil"/>
            </w:tcBorders>
          </w:tcPr>
          <w:p w14:paraId="0DAFC1A0" w14:textId="75D1627F"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228664EF" w14:textId="77777777" w:rsidR="002E327C" w:rsidRDefault="002E327C" w:rsidP="002E327C">
            <w:pPr>
              <w:tabs>
                <w:tab w:val="left" w:pos="2880"/>
                <w:tab w:val="left" w:pos="6480"/>
              </w:tabs>
              <w:spacing w:line="276" w:lineRule="auto"/>
              <w:rPr>
                <w:rFonts w:ascii="Times New Roman" w:hAnsi="Times New Roman" w:cs="Times New Roman"/>
              </w:rPr>
            </w:pPr>
          </w:p>
          <w:p w14:paraId="2AA3CBCD" w14:textId="18DADD3F" w:rsidR="002E327C" w:rsidRPr="00BC796B"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14:paraId="68CE458C" w14:textId="4C742506"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15BCF3C2" w14:textId="77777777" w:rsidTr="00CA5901">
        <w:trPr>
          <w:trHeight w:val="78"/>
        </w:trPr>
        <w:tc>
          <w:tcPr>
            <w:tcW w:w="3558" w:type="dxa"/>
            <w:tcBorders>
              <w:top w:val="nil"/>
              <w:right w:val="nil"/>
            </w:tcBorders>
          </w:tcPr>
          <w:p w14:paraId="0B5B83DB" w14:textId="3E3C33ED" w:rsidR="002E327C" w:rsidRPr="00BC796B" w:rsidRDefault="002E327C" w:rsidP="002E327C">
            <w:pPr>
              <w:tabs>
                <w:tab w:val="left" w:pos="2880"/>
                <w:tab w:val="left" w:pos="6480"/>
              </w:tabs>
              <w:rPr>
                <w:rFonts w:ascii="Times New Roman" w:hAnsi="Times New Roman" w:cs="Times New Roman"/>
              </w:rPr>
            </w:pPr>
          </w:p>
        </w:tc>
        <w:tc>
          <w:tcPr>
            <w:tcW w:w="3559" w:type="dxa"/>
            <w:tcBorders>
              <w:top w:val="nil"/>
              <w:left w:val="nil"/>
              <w:right w:val="nil"/>
            </w:tcBorders>
          </w:tcPr>
          <w:p w14:paraId="50DE2254" w14:textId="77777777" w:rsidR="002E327C" w:rsidRPr="00BC796B" w:rsidRDefault="002E327C" w:rsidP="002E327C">
            <w:pPr>
              <w:tabs>
                <w:tab w:val="left" w:pos="2880"/>
                <w:tab w:val="left" w:pos="6480"/>
              </w:tabs>
              <w:rPr>
                <w:rFonts w:ascii="Times New Roman" w:hAnsi="Times New Roman" w:cs="Times New Roman"/>
              </w:rPr>
            </w:pPr>
          </w:p>
        </w:tc>
        <w:tc>
          <w:tcPr>
            <w:tcW w:w="3639" w:type="dxa"/>
            <w:tcBorders>
              <w:top w:val="nil"/>
              <w:left w:val="nil"/>
            </w:tcBorders>
          </w:tcPr>
          <w:p w14:paraId="74D7CC13" w14:textId="77777777" w:rsidR="002E327C" w:rsidRPr="00BC796B" w:rsidRDefault="002E327C" w:rsidP="002E327C">
            <w:pPr>
              <w:tabs>
                <w:tab w:val="left" w:pos="2880"/>
                <w:tab w:val="left" w:pos="6480"/>
              </w:tabs>
              <w:rPr>
                <w:rFonts w:ascii="Times New Roman" w:hAnsi="Times New Roman" w:cs="Times New Roman"/>
              </w:rPr>
            </w:pPr>
          </w:p>
        </w:tc>
      </w:tr>
    </w:tbl>
    <w:p w14:paraId="3F95D5EA" w14:textId="72C6D49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14:paraId="416953CF" w14:textId="77777777" w:rsidTr="00006DB1">
        <w:trPr>
          <w:trHeight w:val="3176"/>
        </w:trPr>
        <w:tc>
          <w:tcPr>
            <w:tcW w:w="10795" w:type="dxa"/>
          </w:tcPr>
          <w:p w14:paraId="26FD8767" w14:textId="1A633AFC" w:rsidR="007C01F3" w:rsidRPr="00E67A89" w:rsidRDefault="007C01F3" w:rsidP="007C01F3">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14:paraId="6740487E" w14:textId="0A624929" w:rsidR="007C01F3" w:rsidRPr="00832F2B" w:rsidRDefault="00DE3F43" w:rsidP="007C01F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sz w:val="20"/>
                <w:szCs w:val="20"/>
              </w:rPr>
              <w:t xml:space="preserve">Approval of the </w:t>
            </w:r>
            <w:r w:rsidR="00C07F2B" w:rsidRPr="00832F2B">
              <w:rPr>
                <w:rFonts w:ascii="Times New Roman" w:hAnsi="Times New Roman" w:cs="Times New Roman"/>
                <w:b/>
                <w:sz w:val="20"/>
                <w:szCs w:val="20"/>
              </w:rPr>
              <w:t>agenda.</w:t>
            </w:r>
            <w:r w:rsidR="00A8178B">
              <w:rPr>
                <w:rFonts w:ascii="Times New Roman" w:hAnsi="Times New Roman" w:cs="Times New Roman"/>
                <w:b/>
                <w:sz w:val="20"/>
                <w:szCs w:val="20"/>
              </w:rPr>
              <w:t xml:space="preserve"> Gabe motions Rashid seconds passes unanimously</w:t>
            </w:r>
          </w:p>
          <w:p w14:paraId="3100F3EC" w14:textId="04761DCC" w:rsidR="6E04D427" w:rsidRPr="00832F2B" w:rsidRDefault="1C3767C4" w:rsidP="03820B46">
            <w:pPr>
              <w:pStyle w:val="ListParagraph"/>
              <w:numPr>
                <w:ilvl w:val="0"/>
                <w:numId w:val="7"/>
              </w:numPr>
              <w:tabs>
                <w:tab w:val="left" w:pos="2880"/>
                <w:tab w:val="left" w:pos="6480"/>
              </w:tabs>
              <w:rPr>
                <w:rFonts w:ascii="Times New Roman" w:hAnsi="Times New Roman" w:cs="Times New Roman"/>
                <w:sz w:val="20"/>
                <w:szCs w:val="20"/>
              </w:rPr>
            </w:pPr>
            <w:r w:rsidRPr="00832F2B">
              <w:rPr>
                <w:rFonts w:ascii="Times New Roman" w:hAnsi="Times New Roman" w:cs="Times New Roman"/>
                <w:b/>
                <w:bCs/>
                <w:sz w:val="20"/>
                <w:szCs w:val="20"/>
              </w:rPr>
              <w:t>Approval of minutes</w:t>
            </w:r>
            <w:r w:rsidR="6F40DFB6" w:rsidRPr="00832F2B">
              <w:rPr>
                <w:rFonts w:ascii="Times New Roman" w:hAnsi="Times New Roman" w:cs="Times New Roman"/>
                <w:sz w:val="20"/>
                <w:szCs w:val="20"/>
              </w:rPr>
              <w:t xml:space="preserve">       </w:t>
            </w:r>
            <w:r w:rsidR="00A8178B">
              <w:rPr>
                <w:rFonts w:ascii="Times New Roman" w:hAnsi="Times New Roman" w:cs="Times New Roman"/>
                <w:sz w:val="20"/>
                <w:szCs w:val="20"/>
              </w:rPr>
              <w:t xml:space="preserve">Marina </w:t>
            </w:r>
            <w:proofErr w:type="gramStart"/>
            <w:r w:rsidR="00A8178B">
              <w:rPr>
                <w:rFonts w:ascii="Times New Roman" w:hAnsi="Times New Roman" w:cs="Times New Roman"/>
                <w:sz w:val="20"/>
                <w:szCs w:val="20"/>
              </w:rPr>
              <w:t>moves,</w:t>
            </w:r>
            <w:proofErr w:type="gramEnd"/>
            <w:r w:rsidR="00A8178B">
              <w:rPr>
                <w:rFonts w:ascii="Times New Roman" w:hAnsi="Times New Roman" w:cs="Times New Roman"/>
                <w:sz w:val="20"/>
                <w:szCs w:val="20"/>
              </w:rPr>
              <w:t xml:space="preserve"> Rashid seconds</w:t>
            </w:r>
          </w:p>
          <w:p w14:paraId="3E331C1A" w14:textId="4C4A21DA" w:rsidR="00977228" w:rsidRPr="00832F2B" w:rsidRDefault="6670F148" w:rsidP="6BD5E3D2">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r w:rsidR="00A8178B">
              <w:rPr>
                <w:rFonts w:ascii="Times New Roman" w:hAnsi="Times New Roman" w:cs="Times New Roman"/>
                <w:b/>
                <w:bCs/>
                <w:sz w:val="20"/>
                <w:szCs w:val="20"/>
              </w:rPr>
              <w:t xml:space="preserve"> Steve moves Rashid seconds</w:t>
            </w:r>
          </w:p>
          <w:p w14:paraId="7C077909" w14:textId="792751C0" w:rsidR="00F86372" w:rsidRDefault="00F86372"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DE Updates-Dr. Bedan Kamau, Dr. Brad Conn</w:t>
            </w:r>
          </w:p>
          <w:p w14:paraId="7F5E9CFA" w14:textId="14B6BBB1" w:rsidR="00A8178B" w:rsidRDefault="00A8178B" w:rsidP="00A8178B">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Planning is underway. Email invite has been sent. 2 </w:t>
            </w:r>
            <w:proofErr w:type="gramStart"/>
            <w:r>
              <w:rPr>
                <w:rFonts w:ascii="Times New Roman" w:eastAsia="Times New Roman" w:hAnsi="Times New Roman" w:cs="Times New Roman"/>
                <w:color w:val="000000" w:themeColor="text1"/>
                <w:sz w:val="20"/>
                <w:szCs w:val="20"/>
              </w:rPr>
              <w:t>hours</w:t>
            </w:r>
            <w:proofErr w:type="gramEnd"/>
            <w:r>
              <w:rPr>
                <w:rFonts w:ascii="Times New Roman" w:eastAsia="Times New Roman" w:hAnsi="Times New Roman" w:cs="Times New Roman"/>
                <w:color w:val="000000" w:themeColor="text1"/>
                <w:sz w:val="20"/>
                <w:szCs w:val="20"/>
              </w:rPr>
              <w:t xml:space="preserve"> PD credit</w:t>
            </w:r>
          </w:p>
          <w:p w14:paraId="7B00B09E" w14:textId="13DE0865" w:rsidR="00A8178B" w:rsidRDefault="00A8178B" w:rsidP="00A8178B">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imple syllabus still going strong</w:t>
            </w:r>
          </w:p>
          <w:p w14:paraId="14DC9607" w14:textId="22FB892F" w:rsidR="00A8178B" w:rsidRDefault="00A8178B" w:rsidP="00A8178B">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VC courses for Winter 2026 live</w:t>
            </w:r>
          </w:p>
          <w:p w14:paraId="4330DDDE" w14:textId="671F824B" w:rsidR="00A8178B" w:rsidRDefault="00A8178B" w:rsidP="00A8178B">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I enabled browsers </w:t>
            </w:r>
            <w:proofErr w:type="gramStart"/>
            <w:r>
              <w:rPr>
                <w:rFonts w:ascii="Times New Roman" w:eastAsia="Times New Roman" w:hAnsi="Times New Roman" w:cs="Times New Roman"/>
                <w:color w:val="000000" w:themeColor="text1"/>
                <w:sz w:val="20"/>
                <w:szCs w:val="20"/>
              </w:rPr>
              <w:t>came</w:t>
            </w:r>
            <w:proofErr w:type="gramEnd"/>
            <w:r>
              <w:rPr>
                <w:rFonts w:ascii="Times New Roman" w:eastAsia="Times New Roman" w:hAnsi="Times New Roman" w:cs="Times New Roman"/>
                <w:color w:val="000000" w:themeColor="text1"/>
                <w:sz w:val="20"/>
                <w:szCs w:val="20"/>
              </w:rPr>
              <w:t xml:space="preserve"> out</w:t>
            </w:r>
          </w:p>
          <w:p w14:paraId="3FBDA17B" w14:textId="1A21A69E" w:rsidR="00A8178B" w:rsidRPr="00832F2B" w:rsidRDefault="00A8178B" w:rsidP="00A8178B">
            <w:pPr>
              <w:pStyle w:val="ListParagraph"/>
              <w:numPr>
                <w:ilvl w:val="3"/>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ashid brought up proctoring assignments in library</w:t>
            </w:r>
          </w:p>
          <w:p w14:paraId="697926CE" w14:textId="11C494BF" w:rsidR="003B1561" w:rsidRDefault="003B1561"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 xml:space="preserve">Instructional Designer Report-Prof. Steven Gonzales </w:t>
            </w:r>
          </w:p>
          <w:p w14:paraId="31C43C0D" w14:textId="172EEDE6" w:rsidR="008D4E5E" w:rsidRPr="00832F2B" w:rsidRDefault="008D4E5E" w:rsidP="008D4E5E">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FCRC discussed RSI rubric</w:t>
            </w:r>
          </w:p>
          <w:p w14:paraId="5414345B" w14:textId="0A336A76" w:rsidR="00363CC0" w:rsidRDefault="00363CC0"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OER Report-Prof</w:t>
            </w:r>
            <w:r w:rsidR="00BD03BD">
              <w:rPr>
                <w:rFonts w:ascii="Times New Roman" w:eastAsia="Times New Roman" w:hAnsi="Times New Roman" w:cs="Times New Roman"/>
                <w:color w:val="000000" w:themeColor="text1"/>
                <w:sz w:val="20"/>
                <w:szCs w:val="20"/>
              </w:rPr>
              <w:t xml:space="preserve">. </w:t>
            </w:r>
            <w:r w:rsidR="00FE5A5D">
              <w:rPr>
                <w:rFonts w:ascii="Times New Roman" w:eastAsia="Times New Roman" w:hAnsi="Times New Roman" w:cs="Times New Roman"/>
                <w:color w:val="000000" w:themeColor="text1"/>
                <w:sz w:val="20"/>
                <w:szCs w:val="20"/>
              </w:rPr>
              <w:t>Gabe Flores</w:t>
            </w:r>
          </w:p>
          <w:p w14:paraId="28AB69D6" w14:textId="3C45C1EA" w:rsidR="008D4E5E" w:rsidRDefault="008D4E5E" w:rsidP="008D4E5E">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enate approved OER subcommittee</w:t>
            </w:r>
          </w:p>
          <w:p w14:paraId="62A0A8C7" w14:textId="02488A07" w:rsidR="00474A97" w:rsidRPr="00451121" w:rsidRDefault="0070639A" w:rsidP="00474A97">
            <w:pPr>
              <w:pStyle w:val="ListParagraph"/>
              <w:numPr>
                <w:ilvl w:val="1"/>
                <w:numId w:val="7"/>
              </w:numPr>
              <w:rPr>
                <w:rFonts w:ascii="Times New Roman" w:eastAsia="Times New Roman" w:hAnsi="Times New Roman" w:cs="Times New Roman"/>
                <w:color w:val="000000" w:themeColor="text1"/>
                <w:sz w:val="20"/>
                <w:szCs w:val="20"/>
              </w:rPr>
            </w:pPr>
            <w:hyperlink r:id="rId10" w:history="1">
              <w:r w:rsidRPr="0070639A">
                <w:rPr>
                  <w:rStyle w:val="Hyperlink"/>
                  <w:rFonts w:ascii="Times New Roman" w:eastAsia="Times New Roman" w:hAnsi="Times New Roman" w:cs="Times New Roman"/>
                  <w:sz w:val="20"/>
                  <w:szCs w:val="20"/>
                </w:rPr>
                <w:t>RSI Revis</w:t>
              </w:r>
              <w:r w:rsidRPr="0070639A">
                <w:rPr>
                  <w:rStyle w:val="Hyperlink"/>
                  <w:rFonts w:ascii="Times New Roman" w:eastAsia="Times New Roman" w:hAnsi="Times New Roman" w:cs="Times New Roman"/>
                  <w:sz w:val="20"/>
                  <w:szCs w:val="20"/>
                </w:rPr>
                <w:t>i</w:t>
              </w:r>
              <w:r w:rsidRPr="0070639A">
                <w:rPr>
                  <w:rStyle w:val="Hyperlink"/>
                  <w:rFonts w:ascii="Times New Roman" w:eastAsia="Times New Roman" w:hAnsi="Times New Roman" w:cs="Times New Roman"/>
                  <w:sz w:val="20"/>
                  <w:szCs w:val="20"/>
                </w:rPr>
                <w:t>ons</w:t>
              </w:r>
            </w:hyperlink>
            <w:r>
              <w:rPr>
                <w:rFonts w:ascii="Times New Roman" w:eastAsia="Times New Roman" w:hAnsi="Times New Roman" w:cs="Times New Roman"/>
                <w:color w:val="000000" w:themeColor="text1"/>
                <w:sz w:val="20"/>
                <w:szCs w:val="20"/>
              </w:rPr>
              <w:t xml:space="preserve"> a</w:t>
            </w:r>
            <w:r w:rsidRPr="0070639A">
              <w:rPr>
                <w:rFonts w:ascii="Times New Roman" w:eastAsia="Times New Roman" w:hAnsi="Times New Roman" w:cs="Times New Roman"/>
                <w:color w:val="000000" w:themeColor="text1"/>
                <w:sz w:val="20"/>
                <w:szCs w:val="20"/>
              </w:rPr>
              <w:t xml:space="preserve">dapted from </w:t>
            </w:r>
            <w:hyperlink r:id="rId11" w:history="1">
              <w:r w:rsidRPr="0070639A">
                <w:rPr>
                  <w:rStyle w:val="Hyperlink"/>
                  <w:rFonts w:ascii="Times New Roman" w:eastAsia="Times New Roman" w:hAnsi="Times New Roman" w:cs="Times New Roman"/>
                  <w:sz w:val="20"/>
                  <w:szCs w:val="20"/>
                </w:rPr>
                <w:t>ACCJC Pilot Quality Continuum Rubric for Distance Education</w:t>
              </w:r>
            </w:hyperlink>
          </w:p>
          <w:p w14:paraId="3D4C6975" w14:textId="0B16A081" w:rsidR="00451121" w:rsidRDefault="00451121" w:rsidP="00474A97">
            <w:pPr>
              <w:pStyle w:val="ListParagraph"/>
              <w:numPr>
                <w:ilvl w:val="1"/>
                <w:numId w:val="7"/>
              </w:numPr>
              <w:rPr>
                <w:rFonts w:ascii="Times New Roman" w:eastAsia="Times New Roman" w:hAnsi="Times New Roman" w:cs="Times New Roman"/>
                <w:color w:val="000000" w:themeColor="text1"/>
                <w:sz w:val="20"/>
                <w:szCs w:val="20"/>
              </w:rPr>
            </w:pPr>
            <w:r w:rsidRPr="00451121">
              <w:rPr>
                <w:rFonts w:ascii="Times New Roman" w:eastAsia="Times New Roman" w:hAnsi="Times New Roman" w:cs="Times New Roman"/>
                <w:color w:val="000000" w:themeColor="text1"/>
                <w:sz w:val="20"/>
                <w:szCs w:val="20"/>
              </w:rPr>
              <w:t>Discussion of DE Recertification Survey Results</w:t>
            </w:r>
          </w:p>
          <w:p w14:paraId="233B95B9" w14:textId="789A5B1C" w:rsidR="00591849" w:rsidRPr="00451121" w:rsidRDefault="00C672D6" w:rsidP="00591849">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Most discussion revolves around the number of years between recerts. </w:t>
            </w:r>
          </w:p>
          <w:p w14:paraId="14903218" w14:textId="54A633E3" w:rsidR="33A1EB3B" w:rsidRPr="00832F2B" w:rsidRDefault="33A1EB3B" w:rsidP="03820B46">
            <w:pPr>
              <w:pStyle w:val="ListParagraph"/>
              <w:numPr>
                <w:ilvl w:val="0"/>
                <w:numId w:val="7"/>
              </w:numPr>
              <w:tabs>
                <w:tab w:val="left" w:pos="2880"/>
                <w:tab w:val="left" w:pos="6480"/>
              </w:tabs>
              <w:rPr>
                <w:rFonts w:ascii="Times New Roman" w:eastAsia="Times New Roman" w:hAnsi="Times New Roman" w:cs="Times New Roman"/>
                <w:b/>
                <w:bCs/>
                <w:color w:val="000000" w:themeColor="text1"/>
                <w:sz w:val="20"/>
                <w:szCs w:val="20"/>
              </w:rPr>
            </w:pPr>
            <w:r w:rsidRPr="00832F2B">
              <w:rPr>
                <w:rFonts w:ascii="Times New Roman" w:eastAsia="Times New Roman" w:hAnsi="Times New Roman" w:cs="Times New Roman"/>
                <w:b/>
                <w:bCs/>
                <w:color w:val="000000" w:themeColor="text1"/>
                <w:sz w:val="20"/>
                <w:szCs w:val="20"/>
              </w:rPr>
              <w:t>Action Item</w:t>
            </w:r>
            <w:r w:rsidR="00C672D6">
              <w:rPr>
                <w:rFonts w:ascii="Times New Roman" w:eastAsia="Times New Roman" w:hAnsi="Times New Roman" w:cs="Times New Roman"/>
                <w:b/>
                <w:bCs/>
                <w:color w:val="000000" w:themeColor="text1"/>
                <w:sz w:val="20"/>
                <w:szCs w:val="20"/>
              </w:rPr>
              <w:t xml:space="preserve"> </w:t>
            </w:r>
          </w:p>
          <w:p w14:paraId="3339F23E" w14:textId="1F0E29F8" w:rsidR="005B4032" w:rsidRDefault="005B4032" w:rsidP="002E45D0">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SI Canvas Course</w:t>
            </w:r>
            <w:r w:rsidR="00FE5A5D">
              <w:rPr>
                <w:rFonts w:ascii="Times New Roman" w:eastAsia="Times New Roman" w:hAnsi="Times New Roman" w:cs="Times New Roman"/>
                <w:color w:val="000000" w:themeColor="text1"/>
                <w:sz w:val="20"/>
                <w:szCs w:val="20"/>
              </w:rPr>
              <w:t xml:space="preserve">-Prof. Steven Gonzales </w:t>
            </w:r>
          </w:p>
          <w:p w14:paraId="6CA39EC7" w14:textId="72E274D1" w:rsidR="003A4FB7" w:rsidRDefault="003A4FB7" w:rsidP="003A4FB7">
            <w:pPr>
              <w:pStyle w:val="ListParagraph"/>
              <w:numPr>
                <w:ilvl w:val="2"/>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Motion Nikki second Valerie passed unanimously</w:t>
            </w:r>
          </w:p>
          <w:p w14:paraId="3D3A4ED1" w14:textId="08562920" w:rsidR="002E45D0" w:rsidRDefault="002E45D0" w:rsidP="002E45D0">
            <w:pPr>
              <w:pStyle w:val="ListParagraph"/>
              <w:numPr>
                <w:ilvl w:val="1"/>
                <w:numId w:val="7"/>
              </w:numPr>
              <w:rPr>
                <w:rFonts w:ascii="Times New Roman" w:eastAsia="Times New Roman" w:hAnsi="Times New Roman" w:cs="Times New Roman"/>
                <w:color w:val="000000" w:themeColor="text1"/>
                <w:sz w:val="20"/>
                <w:szCs w:val="20"/>
              </w:rPr>
            </w:pPr>
            <w:r w:rsidRPr="002E45D0">
              <w:rPr>
                <w:rFonts w:ascii="Times New Roman" w:eastAsia="Times New Roman" w:hAnsi="Times New Roman" w:cs="Times New Roman"/>
                <w:color w:val="000000" w:themeColor="text1"/>
                <w:sz w:val="20"/>
                <w:szCs w:val="20"/>
              </w:rPr>
              <w:t xml:space="preserve">Revisions for the DE Handbook </w:t>
            </w:r>
          </w:p>
          <w:p w14:paraId="7D4747A0" w14:textId="30A3A07F" w:rsidR="003A4FB7" w:rsidRDefault="003A4FB7" w:rsidP="002E45D0">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Professor Gonzales suggests removing the demo process completely</w:t>
            </w:r>
            <w:r w:rsidR="00BB766B">
              <w:rPr>
                <w:rFonts w:ascii="Times New Roman" w:eastAsia="Times New Roman" w:hAnsi="Times New Roman" w:cs="Times New Roman"/>
                <w:color w:val="000000" w:themeColor="text1"/>
                <w:sz w:val="20"/>
                <w:szCs w:val="20"/>
              </w:rPr>
              <w:t xml:space="preserve"> for recertification. Ran out of time. Tabled for next time.</w:t>
            </w:r>
          </w:p>
          <w:p w14:paraId="03255025" w14:textId="77777777" w:rsidR="00006DB1" w:rsidRPr="00832F2B" w:rsidRDefault="000A0529" w:rsidP="5CAF3A4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5CD202A6" w:rsidRPr="00832F2B">
              <w:rPr>
                <w:rFonts w:ascii="Times New Roman" w:hAnsi="Times New Roman" w:cs="Times New Roman"/>
                <w:sz w:val="20"/>
                <w:szCs w:val="20"/>
              </w:rPr>
              <w:t xml:space="preserve"> </w:t>
            </w:r>
          </w:p>
          <w:p w14:paraId="03C94C5B" w14:textId="42706252" w:rsidR="001E77D1" w:rsidRPr="00832F2B" w:rsidRDefault="00006DB1" w:rsidP="00006DB1">
            <w:pPr>
              <w:pStyle w:val="ListParagraph"/>
              <w:numPr>
                <w:ilvl w:val="1"/>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sz w:val="20"/>
                <w:szCs w:val="20"/>
              </w:rPr>
              <w:t xml:space="preserve">LTI Action Items </w:t>
            </w:r>
            <w:r w:rsidR="005B4032">
              <w:rPr>
                <w:rFonts w:ascii="Times New Roman" w:hAnsi="Times New Roman" w:cs="Times New Roman"/>
                <w:sz w:val="20"/>
                <w:szCs w:val="20"/>
              </w:rPr>
              <w:t>(Kahoot)</w:t>
            </w:r>
          </w:p>
          <w:p w14:paraId="1A04B390" w14:textId="75493C14" w:rsidR="007C01F3" w:rsidRPr="00006DB1" w:rsidRDefault="0EA5243D" w:rsidP="00395F08">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1091C64E" w:rsidRPr="5CAF3A43">
              <w:rPr>
                <w:rFonts w:ascii="Times New Roman" w:hAnsi="Times New Roman" w:cs="Times New Roman"/>
              </w:rPr>
              <w:t xml:space="preserve"> </w:t>
            </w:r>
          </w:p>
        </w:tc>
      </w:tr>
      <w:tr w:rsidR="00006DB1" w14:paraId="24190CC8" w14:textId="77777777" w:rsidTr="00832F2B">
        <w:trPr>
          <w:trHeight w:val="45"/>
        </w:trPr>
        <w:tc>
          <w:tcPr>
            <w:tcW w:w="10795" w:type="dxa"/>
          </w:tcPr>
          <w:p w14:paraId="43F4DEED" w14:textId="77777777" w:rsidR="00006DB1" w:rsidRPr="007C01F3" w:rsidRDefault="00006DB1" w:rsidP="007C01F3">
            <w:pPr>
              <w:tabs>
                <w:tab w:val="left" w:pos="2880"/>
                <w:tab w:val="left" w:pos="6480"/>
              </w:tabs>
              <w:rPr>
                <w:rFonts w:ascii="Times New Roman" w:hAnsi="Times New Roman" w:cs="Times New Roman"/>
                <w:b/>
                <w:sz w:val="24"/>
                <w:szCs w:val="24"/>
              </w:rPr>
            </w:pPr>
          </w:p>
        </w:tc>
      </w:tr>
    </w:tbl>
    <w:p w14:paraId="4A37719B" w14:textId="53D793DC" w:rsidR="3A06EB5F" w:rsidRDefault="3A06EB5F" w:rsidP="3A06EB5F"/>
    <w:p w14:paraId="61CF47BE" w14:textId="77777777" w:rsidR="00D8749F" w:rsidRPr="00BC796B" w:rsidRDefault="00D8749F" w:rsidP="00BC796B">
      <w:pPr>
        <w:spacing w:after="0"/>
        <w:rPr>
          <w:sz w:val="18"/>
          <w:szCs w:val="18"/>
        </w:rPr>
      </w:pPr>
    </w:p>
    <w:tbl>
      <w:tblPr>
        <w:tblStyle w:val="TableGrid"/>
        <w:tblW w:w="0" w:type="auto"/>
        <w:tblLook w:val="04A0" w:firstRow="1" w:lastRow="0" w:firstColumn="1" w:lastColumn="0" w:noHBand="0" w:noVBand="1"/>
      </w:tblPr>
      <w:tblGrid>
        <w:gridCol w:w="10790"/>
      </w:tblGrid>
      <w:tr w:rsidR="007C01F3" w14:paraId="07D24227" w14:textId="77777777" w:rsidTr="000D3881">
        <w:trPr>
          <w:trHeight w:val="701"/>
        </w:trPr>
        <w:tc>
          <w:tcPr>
            <w:tcW w:w="10790" w:type="dxa"/>
            <w:shd w:val="clear" w:color="auto" w:fill="D0CECE" w:themeFill="background2" w:themeFillShade="E6"/>
            <w:vAlign w:val="center"/>
          </w:tcPr>
          <w:p w14:paraId="580DD2CF" w14:textId="07C3A620" w:rsidR="007C01F3" w:rsidRDefault="5DF7DB9F" w:rsidP="42FB6DC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t>Next Scheduled Meeting:</w:t>
            </w:r>
            <w:r w:rsidRPr="39200922">
              <w:rPr>
                <w:rFonts w:ascii="Times New Roman" w:hAnsi="Times New Roman" w:cs="Times New Roman"/>
                <w:sz w:val="24"/>
                <w:szCs w:val="24"/>
              </w:rPr>
              <w:t xml:space="preserve"> </w:t>
            </w:r>
            <w:r w:rsidR="00451121">
              <w:rPr>
                <w:rFonts w:ascii="Times New Roman" w:hAnsi="Times New Roman" w:cs="Times New Roman"/>
                <w:sz w:val="24"/>
                <w:szCs w:val="24"/>
              </w:rPr>
              <w:t xml:space="preserve">November </w:t>
            </w:r>
            <w:r w:rsidR="000D3881">
              <w:rPr>
                <w:rFonts w:ascii="Times New Roman" w:hAnsi="Times New Roman" w:cs="Times New Roman"/>
                <w:sz w:val="24"/>
                <w:szCs w:val="24"/>
              </w:rPr>
              <w:t>2</w:t>
            </w:r>
            <w:r w:rsidR="00451121">
              <w:rPr>
                <w:rFonts w:ascii="Times New Roman" w:hAnsi="Times New Roman" w:cs="Times New Roman"/>
                <w:sz w:val="24"/>
                <w:szCs w:val="24"/>
              </w:rPr>
              <w:t>5</w:t>
            </w:r>
            <w:r w:rsidR="000D3881" w:rsidRPr="000D3881">
              <w:rPr>
                <w:rFonts w:ascii="Times New Roman" w:hAnsi="Times New Roman" w:cs="Times New Roman"/>
                <w:sz w:val="24"/>
                <w:szCs w:val="24"/>
                <w:vertAlign w:val="superscript"/>
              </w:rPr>
              <w:t>th</w:t>
            </w:r>
            <w:r w:rsidR="000D3881">
              <w:rPr>
                <w:rFonts w:ascii="Times New Roman" w:hAnsi="Times New Roman" w:cs="Times New Roman"/>
                <w:sz w:val="24"/>
                <w:szCs w:val="24"/>
              </w:rPr>
              <w:t xml:space="preserve">, 2025 </w:t>
            </w:r>
          </w:p>
          <w:p w14:paraId="00C10465" w14:textId="03ACB335" w:rsidR="007C01F3" w:rsidRDefault="2CCDF92A" w:rsidP="39200922">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14:paraId="50D6E545" w14:textId="42EEAA6B" w:rsidR="007C01F3" w:rsidRDefault="007C01F3" w:rsidP="00A57DFC">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2CC75" w14:textId="77777777" w:rsidR="006335E1" w:rsidRDefault="006335E1" w:rsidP="00A57DFC">
      <w:pPr>
        <w:spacing w:after="0" w:line="240" w:lineRule="auto"/>
      </w:pPr>
      <w:r>
        <w:separator/>
      </w:r>
    </w:p>
  </w:endnote>
  <w:endnote w:type="continuationSeparator" w:id="0">
    <w:p w14:paraId="4A331568" w14:textId="77777777" w:rsidR="006335E1" w:rsidRDefault="006335E1" w:rsidP="00A57DFC">
      <w:pPr>
        <w:spacing w:after="0" w:line="240" w:lineRule="auto"/>
      </w:pPr>
      <w:r>
        <w:continuationSeparator/>
      </w:r>
    </w:p>
  </w:endnote>
  <w:endnote w:type="continuationNotice" w:id="1">
    <w:p w14:paraId="4FA69FE9" w14:textId="77777777" w:rsidR="006335E1" w:rsidRDefault="006335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16C2E" w14:textId="77777777" w:rsidR="006335E1" w:rsidRDefault="006335E1" w:rsidP="00A57DFC">
      <w:pPr>
        <w:spacing w:after="0" w:line="240" w:lineRule="auto"/>
      </w:pPr>
      <w:r>
        <w:separator/>
      </w:r>
    </w:p>
  </w:footnote>
  <w:footnote w:type="continuationSeparator" w:id="0">
    <w:p w14:paraId="0E4D6FF2" w14:textId="77777777" w:rsidR="006335E1" w:rsidRDefault="006335E1" w:rsidP="00A57DFC">
      <w:pPr>
        <w:spacing w:after="0" w:line="240" w:lineRule="auto"/>
      </w:pPr>
      <w:r>
        <w:continuationSeparator/>
      </w:r>
    </w:p>
  </w:footnote>
  <w:footnote w:type="continuationNotice" w:id="1">
    <w:p w14:paraId="7AAD0933" w14:textId="77777777" w:rsidR="006335E1" w:rsidRDefault="006335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86A9" w14:textId="24E6143B" w:rsidR="00A57DFC" w:rsidRDefault="00A57DFC" w:rsidP="00A57DFC">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A2E910" id="_x0000_t202" coordsize="21600,21600" o:spt="202" path="m,l,21600r21600,l21600,xe">
              <v:stroke joinstyle="miter"/>
              <v:path gradientshapeok="t" o:connecttype="rect"/>
            </v:shapetype>
            <v:shape id="Text Box 3" o:spid="_x0000_s1026" type="#_x0000_t202"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" filled="f" stroked="f" strokeweight=".5pt">
              <v:textbo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14:paraId="20DF5B01" w14:textId="77777777" w:rsidR="00A57DFC" w:rsidRDefault="00A57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ascii="Times New Roman" w:hAnsi="Times New Roman" w:hint="default"/>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ascii="Times New Roman" w:hAnsi="Times New Roman" w:hint="default"/>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ascii="Times New Roman" w:hAnsi="Times New Roman" w:hint="default"/>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ascii="Times New Roman" w:hAnsi="Times New Roman" w:hint="default"/>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412A2"/>
    <w:rsid w:val="00043514"/>
    <w:rsid w:val="000531F7"/>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4FB7"/>
    <w:rsid w:val="003A7179"/>
    <w:rsid w:val="003B1561"/>
    <w:rsid w:val="003B7E1A"/>
    <w:rsid w:val="003C56C1"/>
    <w:rsid w:val="003D2BC7"/>
    <w:rsid w:val="003E488A"/>
    <w:rsid w:val="003F1A4D"/>
    <w:rsid w:val="003F6782"/>
    <w:rsid w:val="00423EE0"/>
    <w:rsid w:val="004266CC"/>
    <w:rsid w:val="004406DA"/>
    <w:rsid w:val="00442E73"/>
    <w:rsid w:val="00451121"/>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66465"/>
    <w:rsid w:val="00591849"/>
    <w:rsid w:val="005958A2"/>
    <w:rsid w:val="005B4032"/>
    <w:rsid w:val="005B4D96"/>
    <w:rsid w:val="005B6FB1"/>
    <w:rsid w:val="005C0540"/>
    <w:rsid w:val="005C5192"/>
    <w:rsid w:val="005D11F1"/>
    <w:rsid w:val="005D2A9B"/>
    <w:rsid w:val="005E1C59"/>
    <w:rsid w:val="006020D1"/>
    <w:rsid w:val="006243E7"/>
    <w:rsid w:val="00626F11"/>
    <w:rsid w:val="006335E1"/>
    <w:rsid w:val="006346B0"/>
    <w:rsid w:val="0064299D"/>
    <w:rsid w:val="006506AA"/>
    <w:rsid w:val="00651DE0"/>
    <w:rsid w:val="00665F32"/>
    <w:rsid w:val="00666874"/>
    <w:rsid w:val="00666DA6"/>
    <w:rsid w:val="006969D7"/>
    <w:rsid w:val="0069748C"/>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310E2"/>
    <w:rsid w:val="00832F2B"/>
    <w:rsid w:val="00835428"/>
    <w:rsid w:val="0084123C"/>
    <w:rsid w:val="00845A68"/>
    <w:rsid w:val="008464A4"/>
    <w:rsid w:val="00846E6B"/>
    <w:rsid w:val="00847E55"/>
    <w:rsid w:val="00851BB5"/>
    <w:rsid w:val="00853277"/>
    <w:rsid w:val="00857660"/>
    <w:rsid w:val="0086C71C"/>
    <w:rsid w:val="00871961"/>
    <w:rsid w:val="00875E7D"/>
    <w:rsid w:val="0088033E"/>
    <w:rsid w:val="00886CB7"/>
    <w:rsid w:val="0089078B"/>
    <w:rsid w:val="008964AF"/>
    <w:rsid w:val="00896F23"/>
    <w:rsid w:val="008C5D15"/>
    <w:rsid w:val="008C662F"/>
    <w:rsid w:val="008D4E5E"/>
    <w:rsid w:val="008D7C1E"/>
    <w:rsid w:val="008D7C7A"/>
    <w:rsid w:val="008E7D17"/>
    <w:rsid w:val="009005C1"/>
    <w:rsid w:val="00924D8F"/>
    <w:rsid w:val="00925640"/>
    <w:rsid w:val="00926BFC"/>
    <w:rsid w:val="00931549"/>
    <w:rsid w:val="009319BE"/>
    <w:rsid w:val="009358FC"/>
    <w:rsid w:val="00941210"/>
    <w:rsid w:val="0094157D"/>
    <w:rsid w:val="00943A52"/>
    <w:rsid w:val="00972240"/>
    <w:rsid w:val="00975E13"/>
    <w:rsid w:val="00977228"/>
    <w:rsid w:val="00983617"/>
    <w:rsid w:val="00986049"/>
    <w:rsid w:val="0099338A"/>
    <w:rsid w:val="009A124B"/>
    <w:rsid w:val="009A6772"/>
    <w:rsid w:val="009D0E1C"/>
    <w:rsid w:val="009E2ED1"/>
    <w:rsid w:val="009F0F3C"/>
    <w:rsid w:val="009F13F6"/>
    <w:rsid w:val="00A06FEA"/>
    <w:rsid w:val="00A1100B"/>
    <w:rsid w:val="00A12257"/>
    <w:rsid w:val="00A40575"/>
    <w:rsid w:val="00A5700C"/>
    <w:rsid w:val="00A57DFC"/>
    <w:rsid w:val="00A60A51"/>
    <w:rsid w:val="00A66AAC"/>
    <w:rsid w:val="00A8178B"/>
    <w:rsid w:val="00A86C1E"/>
    <w:rsid w:val="00AA0ED0"/>
    <w:rsid w:val="00AE1ECF"/>
    <w:rsid w:val="00AF4AB5"/>
    <w:rsid w:val="00AF7DC9"/>
    <w:rsid w:val="00B0648E"/>
    <w:rsid w:val="00B123AE"/>
    <w:rsid w:val="00B205C2"/>
    <w:rsid w:val="00B253F0"/>
    <w:rsid w:val="00B463E4"/>
    <w:rsid w:val="00B5341B"/>
    <w:rsid w:val="00B70AB2"/>
    <w:rsid w:val="00B72F28"/>
    <w:rsid w:val="00B765E9"/>
    <w:rsid w:val="00B77070"/>
    <w:rsid w:val="00B82172"/>
    <w:rsid w:val="00B87AD7"/>
    <w:rsid w:val="00BA36C3"/>
    <w:rsid w:val="00BB766B"/>
    <w:rsid w:val="00BC796B"/>
    <w:rsid w:val="00BD03BD"/>
    <w:rsid w:val="00BF3805"/>
    <w:rsid w:val="00BF5B19"/>
    <w:rsid w:val="00C07F2B"/>
    <w:rsid w:val="00C144F9"/>
    <w:rsid w:val="00C23312"/>
    <w:rsid w:val="00C25FBD"/>
    <w:rsid w:val="00C31E99"/>
    <w:rsid w:val="00C33BFD"/>
    <w:rsid w:val="00C574B5"/>
    <w:rsid w:val="00C63D12"/>
    <w:rsid w:val="00C64887"/>
    <w:rsid w:val="00C664B2"/>
    <w:rsid w:val="00C672D6"/>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3FF5"/>
    <w:rsid w:val="00CC4CAB"/>
    <w:rsid w:val="00CE1F95"/>
    <w:rsid w:val="00CF7026"/>
    <w:rsid w:val="00CF7B5E"/>
    <w:rsid w:val="00D45DB9"/>
    <w:rsid w:val="00D64876"/>
    <w:rsid w:val="00D8749F"/>
    <w:rsid w:val="00DA2F86"/>
    <w:rsid w:val="00DA540A"/>
    <w:rsid w:val="00DA79F8"/>
    <w:rsid w:val="00DB2E45"/>
    <w:rsid w:val="00DB3134"/>
    <w:rsid w:val="00DE3F43"/>
    <w:rsid w:val="00E01B8B"/>
    <w:rsid w:val="00E06448"/>
    <w:rsid w:val="00E4598F"/>
    <w:rsid w:val="00E5548B"/>
    <w:rsid w:val="00E663D7"/>
    <w:rsid w:val="00E67A89"/>
    <w:rsid w:val="00E70E80"/>
    <w:rsid w:val="00E80755"/>
    <w:rsid w:val="00EA11C7"/>
    <w:rsid w:val="00EA6E8E"/>
    <w:rsid w:val="00EC0482"/>
    <w:rsid w:val="00ED1ABD"/>
    <w:rsid w:val="00ED5814"/>
    <w:rsid w:val="00EF2076"/>
    <w:rsid w:val="00EF432D"/>
    <w:rsid w:val="00F01D9D"/>
    <w:rsid w:val="00F04860"/>
    <w:rsid w:val="00F21326"/>
    <w:rsid w:val="00F33C95"/>
    <w:rsid w:val="00F34B6B"/>
    <w:rsid w:val="00F450D5"/>
    <w:rsid w:val="00F46180"/>
    <w:rsid w:val="00F57059"/>
    <w:rsid w:val="00F72F02"/>
    <w:rsid w:val="00F85A42"/>
    <w:rsid w:val="00F86372"/>
    <w:rsid w:val="00F96E8D"/>
    <w:rsid w:val="00FB2BA8"/>
    <w:rsid w:val="00FB5E77"/>
    <w:rsid w:val="00FC21A6"/>
    <w:rsid w:val="00FC5BEB"/>
    <w:rsid w:val="00FD0B09"/>
    <w:rsid w:val="00FD2B1C"/>
    <w:rsid w:val="00FD37EB"/>
    <w:rsid w:val="00FE5A5D"/>
    <w:rsid w:val="013B412A"/>
    <w:rsid w:val="01BD4575"/>
    <w:rsid w:val="020E5DDA"/>
    <w:rsid w:val="0236640D"/>
    <w:rsid w:val="0248FD83"/>
    <w:rsid w:val="027EB6F5"/>
    <w:rsid w:val="0284F89E"/>
    <w:rsid w:val="0304DE17"/>
    <w:rsid w:val="0350362D"/>
    <w:rsid w:val="036896E1"/>
    <w:rsid w:val="03820B46"/>
    <w:rsid w:val="03DB0EBD"/>
    <w:rsid w:val="0461C79C"/>
    <w:rsid w:val="04D67983"/>
    <w:rsid w:val="05A5077E"/>
    <w:rsid w:val="05BC301C"/>
    <w:rsid w:val="06261C48"/>
    <w:rsid w:val="07001023"/>
    <w:rsid w:val="07739F68"/>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967BAB"/>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5DB02"/>
    <w:rsid w:val="10C7AE04"/>
    <w:rsid w:val="112EB588"/>
    <w:rsid w:val="11791563"/>
    <w:rsid w:val="120EDC19"/>
    <w:rsid w:val="1242B844"/>
    <w:rsid w:val="12A95ADB"/>
    <w:rsid w:val="133A7AB6"/>
    <w:rsid w:val="13492519"/>
    <w:rsid w:val="13D57F5B"/>
    <w:rsid w:val="14E221B1"/>
    <w:rsid w:val="1500EE74"/>
    <w:rsid w:val="150E7D8F"/>
    <w:rsid w:val="1590DBE8"/>
    <w:rsid w:val="17278754"/>
    <w:rsid w:val="172999F6"/>
    <w:rsid w:val="17755AB2"/>
    <w:rsid w:val="1783778C"/>
    <w:rsid w:val="17E32B3A"/>
    <w:rsid w:val="18062EBB"/>
    <w:rsid w:val="186CC8EB"/>
    <w:rsid w:val="18B79E72"/>
    <w:rsid w:val="18CC0CAF"/>
    <w:rsid w:val="18FB7C5E"/>
    <w:rsid w:val="1980C402"/>
    <w:rsid w:val="19E307EC"/>
    <w:rsid w:val="1A66D975"/>
    <w:rsid w:val="1A7E7420"/>
    <w:rsid w:val="1A879EA4"/>
    <w:rsid w:val="1A95E39B"/>
    <w:rsid w:val="1ACA9042"/>
    <w:rsid w:val="1BC925DA"/>
    <w:rsid w:val="1BE3B667"/>
    <w:rsid w:val="1C24BA00"/>
    <w:rsid w:val="1C3767C4"/>
    <w:rsid w:val="1C456940"/>
    <w:rsid w:val="1C69F1D7"/>
    <w:rsid w:val="1D6D97A5"/>
    <w:rsid w:val="1DBE2BF5"/>
    <w:rsid w:val="1DC0C3C8"/>
    <w:rsid w:val="1DF64248"/>
    <w:rsid w:val="1E7C5B81"/>
    <w:rsid w:val="1EB10828"/>
    <w:rsid w:val="1EE76AB0"/>
    <w:rsid w:val="1EEC97F5"/>
    <w:rsid w:val="1F18C851"/>
    <w:rsid w:val="1F193C45"/>
    <w:rsid w:val="1F6F4AB9"/>
    <w:rsid w:val="21AF4217"/>
    <w:rsid w:val="21D146AD"/>
    <w:rsid w:val="21D22C1F"/>
    <w:rsid w:val="21DF15DB"/>
    <w:rsid w:val="223A03F8"/>
    <w:rsid w:val="225EAD53"/>
    <w:rsid w:val="225F4456"/>
    <w:rsid w:val="227B1462"/>
    <w:rsid w:val="22EB03C3"/>
    <w:rsid w:val="22F25F00"/>
    <w:rsid w:val="234A80E0"/>
    <w:rsid w:val="23E42D6A"/>
    <w:rsid w:val="245C3C80"/>
    <w:rsid w:val="248D5731"/>
    <w:rsid w:val="24D75587"/>
    <w:rsid w:val="2508266F"/>
    <w:rsid w:val="27BA1560"/>
    <w:rsid w:val="280304F1"/>
    <w:rsid w:val="28446EA6"/>
    <w:rsid w:val="28661912"/>
    <w:rsid w:val="28EBDE8B"/>
    <w:rsid w:val="29FF0D3E"/>
    <w:rsid w:val="2A0426E7"/>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D1EE1A"/>
    <w:rsid w:val="321AA63D"/>
    <w:rsid w:val="3337F12D"/>
    <w:rsid w:val="3342244D"/>
    <w:rsid w:val="33871B3C"/>
    <w:rsid w:val="33A1EB3B"/>
    <w:rsid w:val="33D48DFA"/>
    <w:rsid w:val="34358299"/>
    <w:rsid w:val="3482358E"/>
    <w:rsid w:val="34D88A81"/>
    <w:rsid w:val="34EF1B7B"/>
    <w:rsid w:val="350E37A0"/>
    <w:rsid w:val="37171329"/>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E7BB10E"/>
    <w:rsid w:val="3EC46D77"/>
    <w:rsid w:val="3ECD4716"/>
    <w:rsid w:val="3EE8F209"/>
    <w:rsid w:val="3F358E56"/>
    <w:rsid w:val="3F3FC8AA"/>
    <w:rsid w:val="40358865"/>
    <w:rsid w:val="4070155C"/>
    <w:rsid w:val="407B39D1"/>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7271902"/>
    <w:rsid w:val="476F1A12"/>
    <w:rsid w:val="478FE8E4"/>
    <w:rsid w:val="47B7A874"/>
    <w:rsid w:val="4859ABAD"/>
    <w:rsid w:val="487FA907"/>
    <w:rsid w:val="4909E71B"/>
    <w:rsid w:val="49CC2604"/>
    <w:rsid w:val="4B074F59"/>
    <w:rsid w:val="4B739759"/>
    <w:rsid w:val="4CDE013B"/>
    <w:rsid w:val="4CFDC3D4"/>
    <w:rsid w:val="4E3C5E89"/>
    <w:rsid w:val="4E92FDBA"/>
    <w:rsid w:val="4EC703FC"/>
    <w:rsid w:val="4EF06753"/>
    <w:rsid w:val="4F0945E6"/>
    <w:rsid w:val="4F69447C"/>
    <w:rsid w:val="5047FDE6"/>
    <w:rsid w:val="50763A70"/>
    <w:rsid w:val="50B4DCB9"/>
    <w:rsid w:val="50FA9B38"/>
    <w:rsid w:val="51B6662D"/>
    <w:rsid w:val="51B992C3"/>
    <w:rsid w:val="5215C772"/>
    <w:rsid w:val="52AFA8CF"/>
    <w:rsid w:val="536B73B0"/>
    <w:rsid w:val="53B34BDC"/>
    <w:rsid w:val="545F0360"/>
    <w:rsid w:val="548E2CCD"/>
    <w:rsid w:val="54B79B69"/>
    <w:rsid w:val="54D4DA9D"/>
    <w:rsid w:val="5513939F"/>
    <w:rsid w:val="554299F2"/>
    <w:rsid w:val="554890FE"/>
    <w:rsid w:val="558C30E0"/>
    <w:rsid w:val="55FAF6AC"/>
    <w:rsid w:val="568E0EBF"/>
    <w:rsid w:val="56E6579F"/>
    <w:rsid w:val="571FD8FF"/>
    <w:rsid w:val="5850C029"/>
    <w:rsid w:val="58B30827"/>
    <w:rsid w:val="5904C1B9"/>
    <w:rsid w:val="59AD025A"/>
    <w:rsid w:val="59BC7A31"/>
    <w:rsid w:val="59C96B17"/>
    <w:rsid w:val="59D12A02"/>
    <w:rsid w:val="5A031A1E"/>
    <w:rsid w:val="5AF53481"/>
    <w:rsid w:val="5B1C91C3"/>
    <w:rsid w:val="5B9675DC"/>
    <w:rsid w:val="5BAF2E7B"/>
    <w:rsid w:val="5BCBCA1D"/>
    <w:rsid w:val="5C11BAB3"/>
    <w:rsid w:val="5C7CDF35"/>
    <w:rsid w:val="5CAF3A43"/>
    <w:rsid w:val="5CD202A6"/>
    <w:rsid w:val="5CE07FD9"/>
    <w:rsid w:val="5CEED62F"/>
    <w:rsid w:val="5D154BDA"/>
    <w:rsid w:val="5D32463D"/>
    <w:rsid w:val="5D78B4FF"/>
    <w:rsid w:val="5DBC2593"/>
    <w:rsid w:val="5DF7DB9F"/>
    <w:rsid w:val="5E029D46"/>
    <w:rsid w:val="5EBD2DF3"/>
    <w:rsid w:val="5F8C806A"/>
    <w:rsid w:val="5F9C3307"/>
    <w:rsid w:val="5FE73270"/>
    <w:rsid w:val="602D34A4"/>
    <w:rsid w:val="6037A2C4"/>
    <w:rsid w:val="60DB3D7D"/>
    <w:rsid w:val="6166DDEB"/>
    <w:rsid w:val="62CA06D7"/>
    <w:rsid w:val="62FA0B50"/>
    <w:rsid w:val="62FF2593"/>
    <w:rsid w:val="6346DC77"/>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B4558"/>
    <w:rsid w:val="69452787"/>
    <w:rsid w:val="695B6859"/>
    <w:rsid w:val="69A43CFE"/>
    <w:rsid w:val="69EA5B4C"/>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70902C98"/>
    <w:rsid w:val="70A69E06"/>
    <w:rsid w:val="71123357"/>
    <w:rsid w:val="7114976E"/>
    <w:rsid w:val="715A9EE4"/>
    <w:rsid w:val="71814D8D"/>
    <w:rsid w:val="71D8D0D5"/>
    <w:rsid w:val="7220F8C2"/>
    <w:rsid w:val="722BFCF9"/>
    <w:rsid w:val="7257A2A5"/>
    <w:rsid w:val="72749190"/>
    <w:rsid w:val="72E199F5"/>
    <w:rsid w:val="7322B559"/>
    <w:rsid w:val="736D4E3B"/>
    <w:rsid w:val="73AF8512"/>
    <w:rsid w:val="74F5244F"/>
    <w:rsid w:val="755C058D"/>
    <w:rsid w:val="7592FADC"/>
    <w:rsid w:val="75B11EA2"/>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 w:type="character" w:styleId="FollowedHyperlink">
    <w:name w:val="FollowedHyperlink"/>
    <w:basedOn w:val="DefaultParagraphFont"/>
    <w:uiPriority w:val="99"/>
    <w:semiHidden/>
    <w:unhideWhenUsed/>
    <w:rsid w:val="00A817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ccjc.org/wp-content/uploads/ACCJC-Quality-Continuum-Rubric-for-Distance-Education-August-2024-Pilot.pdf" TargetMode="External"/><Relationship Id="rId5" Type="http://schemas.openxmlformats.org/officeDocument/2006/relationships/styles" Target="styles.xml"/><Relationship Id="rId10" Type="http://schemas.openxmlformats.org/officeDocument/2006/relationships/hyperlink" Target="https://docs.google.com/document/d/1xqL_VFE0CXM7RGszfmNIgd6HAmKtxCbJhgZwPXn6eKA/edit?tab=t.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7" ma:contentTypeDescription="Create a new document." ma:contentTypeScope="" ma:versionID="5194ab4684fe9c97e0fcca2922f30a40">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e9c428c2e4a20671e52ce7d1d05f82f8"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2.xml><?xml version="1.0" encoding="utf-8"?>
<ds:datastoreItem xmlns:ds="http://schemas.openxmlformats.org/officeDocument/2006/customXml" ds:itemID="{3C923474-99A5-4D99-97EF-86766BEA2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f87a7-f9cf-4586-b3f6-a593b3fb8cb6"/>
    <ds:schemaRef ds:uri="b1b3ff20-403c-4f54-9938-a1f560f18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DB0B08-FEC6-4F44-9D65-F33AB080ED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70</Words>
  <Characters>211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ommittee/Meeting Agenda Template</vt:lpstr>
    </vt:vector>
  </TitlesOfParts>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Meeting Agenda Template</dc:title>
  <dc:subject/>
  <dc:creator>Heather Parnock</dc:creator>
  <cp:keywords/>
  <dc:description/>
  <cp:lastModifiedBy>Alister Caddy</cp:lastModifiedBy>
  <cp:revision>2</cp:revision>
  <dcterms:created xsi:type="dcterms:W3CDTF">2025-10-28T20:59:00Z</dcterms:created>
  <dcterms:modified xsi:type="dcterms:W3CDTF">2025-10-2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